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DD2E1E" w:rsidRDefault="00DD2E1E" w:rsidP="00155CDB">
      <w:pPr>
        <w:tabs>
          <w:tab w:val="left" w:pos="2407"/>
        </w:tabs>
        <w:ind w:left="2160"/>
      </w:pPr>
    </w:p>
    <w:p w:rsidR="00155CDB" w:rsidRPr="00155CDB" w:rsidRDefault="00155CDB" w:rsidP="00155CDB">
      <w:pPr>
        <w:pStyle w:val="Heading4"/>
        <w:spacing w:after="240"/>
        <w:ind w:left="2160"/>
        <w:rPr>
          <w:rStyle w:val="Strong"/>
          <w:b/>
          <w:bCs/>
          <w:color w:val="FF0000"/>
          <w:sz w:val="28"/>
          <w:u w:val="single"/>
        </w:rPr>
      </w:pPr>
      <w:r w:rsidRPr="00155CDB">
        <w:rPr>
          <w:rStyle w:val="Strong"/>
          <w:b/>
          <w:bCs/>
          <w:color w:val="FF0000"/>
          <w:sz w:val="28"/>
          <w:u w:val="single"/>
        </w:rPr>
        <w:t>Tasks:</w:t>
      </w:r>
    </w:p>
    <w:p w:rsidR="00155CDB" w:rsidRDefault="00155CDB" w:rsidP="0031440F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Insert a Caption for an Image</w:t>
      </w:r>
    </w:p>
    <w:p w:rsidR="00155CDB" w:rsidRDefault="00155CDB" w:rsidP="0031440F">
      <w:pPr>
        <w:spacing w:line="360" w:lineRule="auto"/>
        <w:ind w:left="2160"/>
      </w:pPr>
      <w:r w:rsidRPr="00155CDB">
        <w:rPr>
          <w:rStyle w:val="Strong"/>
          <w:color w:val="FF0000"/>
        </w:rPr>
        <w:t>Task</w:t>
      </w:r>
      <w:r>
        <w:rPr>
          <w:rStyle w:val="Strong"/>
        </w:rPr>
        <w:t>:</w:t>
      </w:r>
      <w:r>
        <w:t xml:space="preserve"> Insert a picture in a Word document and add a caption below it.</w:t>
      </w:r>
    </w:p>
    <w:p w:rsidR="00155CDB" w:rsidRPr="00155CDB" w:rsidRDefault="00155CDB" w:rsidP="0031440F">
      <w:pPr>
        <w:spacing w:line="360" w:lineRule="auto"/>
        <w:ind w:left="2160"/>
        <w:rPr>
          <w:color w:val="FF0000"/>
          <w:u w:val="single"/>
        </w:rPr>
      </w:pPr>
      <w:r w:rsidRPr="00155CDB">
        <w:rPr>
          <w:rStyle w:val="Strong"/>
          <w:color w:val="FF0000"/>
          <w:u w:val="single"/>
        </w:rPr>
        <w:t>Steps:</w:t>
      </w:r>
    </w:p>
    <w:p w:rsidR="00155CDB" w:rsidRDefault="00155CDB" w:rsidP="0031440F">
      <w:pPr>
        <w:numPr>
          <w:ilvl w:val="0"/>
          <w:numId w:val="40"/>
        </w:numPr>
        <w:tabs>
          <w:tab w:val="clear" w:pos="720"/>
          <w:tab w:val="num" w:pos="2880"/>
        </w:tabs>
        <w:spacing w:after="100" w:afterAutospacing="1" w:line="360" w:lineRule="auto"/>
        <w:ind w:left="2880"/>
      </w:pPr>
      <w:r>
        <w:t xml:space="preserve">Open MS Word and insert a picture by clicking </w:t>
      </w:r>
      <w:r>
        <w:rPr>
          <w:rStyle w:val="Strong"/>
        </w:rPr>
        <w:t>Insert</w:t>
      </w:r>
      <w:r>
        <w:t xml:space="preserve"> → </w:t>
      </w:r>
      <w:r>
        <w:rPr>
          <w:rStyle w:val="Strong"/>
        </w:rPr>
        <w:t>Pictures</w:t>
      </w:r>
      <w:r>
        <w:t>.</w:t>
      </w:r>
    </w:p>
    <w:p w:rsidR="00155CDB" w:rsidRDefault="00155CDB" w:rsidP="0031440F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>Click on the inserted picture.</w:t>
      </w:r>
    </w:p>
    <w:p w:rsidR="00155CDB" w:rsidRDefault="00155CDB" w:rsidP="0031440F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 xml:space="preserve">Go to </w:t>
      </w:r>
      <w:r>
        <w:rPr>
          <w:rStyle w:val="Strong"/>
        </w:rPr>
        <w:t>References</w:t>
      </w:r>
      <w:r>
        <w:t xml:space="preserve"> → Click </w:t>
      </w:r>
      <w:r>
        <w:rPr>
          <w:rStyle w:val="Strong"/>
        </w:rPr>
        <w:t>Insert Caption</w:t>
      </w:r>
      <w:r>
        <w:t>.</w:t>
      </w:r>
    </w:p>
    <w:p w:rsidR="00155CDB" w:rsidRDefault="00155CDB" w:rsidP="0031440F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>Type the caption (e.g., "Figure 1</w:t>
      </w:r>
      <w:r>
        <w:t xml:space="preserve"> </w:t>
      </w:r>
      <w:r>
        <w:t>:</w:t>
      </w:r>
      <w:r>
        <w:t>{ Your Name}</w:t>
      </w:r>
      <w:r>
        <w:t>").</w:t>
      </w:r>
    </w:p>
    <w:p w:rsidR="00155CDB" w:rsidRDefault="00155CDB" w:rsidP="0031440F">
      <w:pPr>
        <w:numPr>
          <w:ilvl w:val="0"/>
          <w:numId w:val="40"/>
        </w:numPr>
        <w:spacing w:before="100" w:beforeAutospacing="1" w:after="100" w:afterAutospacing="1" w:line="360" w:lineRule="auto"/>
        <w:ind w:left="2880"/>
      </w:pPr>
      <w:r>
        <w:t>Click OK to apply the caption.</w:t>
      </w:r>
    </w:p>
    <w:p w:rsidR="00155CDB" w:rsidRDefault="00155CDB" w:rsidP="0031440F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Mark a Citation</w:t>
      </w:r>
    </w:p>
    <w:p w:rsidR="00155CDB" w:rsidRDefault="00155CDB" w:rsidP="0031440F">
      <w:pPr>
        <w:spacing w:line="360" w:lineRule="auto"/>
        <w:ind w:left="2160"/>
      </w:pPr>
      <w:r w:rsidRPr="00155CDB">
        <w:rPr>
          <w:rStyle w:val="Strong"/>
          <w:color w:val="FF0000"/>
        </w:rPr>
        <w:t>Task</w:t>
      </w:r>
      <w:r>
        <w:rPr>
          <w:rStyle w:val="Strong"/>
        </w:rPr>
        <w:t>:</w:t>
      </w:r>
      <w:r>
        <w:t xml:space="preserve"> Insert a citation in a Word document.</w:t>
      </w:r>
    </w:p>
    <w:p w:rsidR="00155CDB" w:rsidRPr="00155CDB" w:rsidRDefault="00155CDB" w:rsidP="0031440F">
      <w:pPr>
        <w:spacing w:line="360" w:lineRule="auto"/>
        <w:ind w:left="2160"/>
        <w:rPr>
          <w:color w:val="FF0000"/>
          <w:u w:val="single"/>
        </w:rPr>
      </w:pPr>
      <w:r w:rsidRPr="00155CDB">
        <w:rPr>
          <w:rStyle w:val="Strong"/>
          <w:color w:val="FF0000"/>
          <w:u w:val="single"/>
        </w:rPr>
        <w:t>Steps:</w:t>
      </w:r>
    </w:p>
    <w:p w:rsidR="00155CDB" w:rsidRDefault="00155CDB" w:rsidP="0031440F">
      <w:pPr>
        <w:numPr>
          <w:ilvl w:val="0"/>
          <w:numId w:val="41"/>
        </w:numPr>
        <w:tabs>
          <w:tab w:val="clear" w:pos="720"/>
          <w:tab w:val="num" w:pos="2880"/>
        </w:tabs>
        <w:spacing w:after="100" w:afterAutospacing="1" w:line="360" w:lineRule="auto"/>
        <w:ind w:left="2880"/>
      </w:pPr>
      <w:r>
        <w:t>Place the cursor where you want to add a citation.</w:t>
      </w:r>
    </w:p>
    <w:p w:rsidR="00155CDB" w:rsidRDefault="00155CDB" w:rsidP="0031440F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 xml:space="preserve">Click </w:t>
      </w:r>
      <w:r>
        <w:rPr>
          <w:rStyle w:val="Strong"/>
        </w:rPr>
        <w:t>References</w:t>
      </w:r>
      <w:r>
        <w:t xml:space="preserve"> → </w:t>
      </w:r>
      <w:r>
        <w:rPr>
          <w:rStyle w:val="Strong"/>
        </w:rPr>
        <w:t>Insert Citation</w:t>
      </w:r>
      <w:r>
        <w:t xml:space="preserve"> → </w:t>
      </w:r>
      <w:r>
        <w:rPr>
          <w:rStyle w:val="Strong"/>
        </w:rPr>
        <w:t>Add New Source</w:t>
      </w:r>
      <w:r>
        <w:t>.</w:t>
      </w:r>
    </w:p>
    <w:p w:rsidR="00155CDB" w:rsidRDefault="00155CDB" w:rsidP="0031440F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 xml:space="preserve">Select the source type (e.g., Book, Journal, </w:t>
      </w:r>
      <w:r>
        <w:t>and Website</w:t>
      </w:r>
      <w:r>
        <w:t>).</w:t>
      </w:r>
    </w:p>
    <w:p w:rsidR="00155CDB" w:rsidRDefault="00155CDB" w:rsidP="0031440F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>Enter the details (Author, Title, Year, etc.).</w:t>
      </w:r>
    </w:p>
    <w:p w:rsidR="00155CDB" w:rsidRDefault="00155CDB" w:rsidP="0031440F">
      <w:pPr>
        <w:numPr>
          <w:ilvl w:val="0"/>
          <w:numId w:val="41"/>
        </w:numPr>
        <w:spacing w:before="100" w:beforeAutospacing="1" w:after="100" w:afterAutospacing="1" w:line="360" w:lineRule="auto"/>
        <w:ind w:left="2880"/>
      </w:pPr>
      <w:r>
        <w:t xml:space="preserve">Click </w:t>
      </w:r>
      <w:r>
        <w:rPr>
          <w:rStyle w:val="Strong"/>
        </w:rPr>
        <w:t>OK</w:t>
      </w:r>
      <w:r>
        <w:t xml:space="preserve"> to insert the citation.</w:t>
      </w:r>
    </w:p>
    <w:p w:rsidR="00155CDB" w:rsidRDefault="00155CDB">
      <w:r>
        <w:br w:type="page"/>
      </w:r>
    </w:p>
    <w:p w:rsidR="00155CDB" w:rsidRDefault="00155CDB" w:rsidP="00155CDB">
      <w:pPr>
        <w:spacing w:before="100" w:beforeAutospacing="1"/>
        <w:ind w:left="2880"/>
      </w:pPr>
    </w:p>
    <w:p w:rsidR="00155CDB" w:rsidRDefault="00155CDB" w:rsidP="00155CDB">
      <w:pPr>
        <w:spacing w:after="100" w:afterAutospacing="1"/>
        <w:ind w:left="1800" w:firstLine="360"/>
        <w:jc w:val="center"/>
        <w:rPr>
          <w:b/>
          <w:color w:val="FF0000"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5CD570" wp14:editId="5A74FF8E">
                <wp:simplePos x="0" y="0"/>
                <wp:positionH relativeFrom="column">
                  <wp:posOffset>1428750</wp:posOffset>
                </wp:positionH>
                <wp:positionV relativeFrom="paragraph">
                  <wp:posOffset>2321560</wp:posOffset>
                </wp:positionV>
                <wp:extent cx="282257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55CDB" w:rsidRPr="00CF2199" w:rsidRDefault="00155CDB" w:rsidP="00155CDB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noProof/>
                                <w:color w:val="FF0000"/>
                                <w:sz w:val="28"/>
                                <w:szCs w:val="24"/>
                                <w:u w:val="single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:{ Your 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112.5pt;margin-top:182.8pt;width:222.2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" stroked="f">
                <v:textbox style="mso-fit-shape-to-text:t" inset="0,0,0,0">
                  <w:txbxContent>
                    <w:p w:rsidR="00155CDB" w:rsidRPr="00CF2199" w:rsidRDefault="00155CDB" w:rsidP="00155CDB">
                      <w:pPr>
                        <w:pStyle w:val="Caption"/>
                        <w:rPr>
                          <w:rFonts w:ascii="Times New Roman" w:hAnsi="Times New Roman" w:cs="Times New Roman"/>
                          <w:noProof/>
                          <w:color w:val="FF0000"/>
                          <w:sz w:val="28"/>
                          <w:szCs w:val="24"/>
                          <w:u w:val="single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:{ Your Name}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b/>
          <w:noProof/>
          <w:color w:val="FF0000"/>
          <w:sz w:val="28"/>
          <w:u w:val="single"/>
          <w:lang w:val="en-IN" w:eastAsia="en-IN"/>
        </w:rPr>
        <w:drawing>
          <wp:anchor distT="0" distB="0" distL="114300" distR="114300" simplePos="0" relativeHeight="251658240" behindDoc="1" locked="0" layoutInCell="1" allowOverlap="1" wp14:anchorId="276C1162" wp14:editId="77E3A85A">
            <wp:simplePos x="0" y="0"/>
            <wp:positionH relativeFrom="column">
              <wp:posOffset>1428750</wp:posOffset>
            </wp:positionH>
            <wp:positionV relativeFrom="paragraph">
              <wp:posOffset>384810</wp:posOffset>
            </wp:positionV>
            <wp:extent cx="2822575" cy="1879600"/>
            <wp:effectExtent l="0" t="0" r="0" b="6350"/>
            <wp:wrapThrough wrapText="bothSides">
              <wp:wrapPolygon edited="0">
                <wp:start x="0" y="0"/>
                <wp:lineTo x="0" y="21454"/>
                <wp:lineTo x="21430" y="21454"/>
                <wp:lineTo x="21430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 is Financialisation 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2575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5CDB">
        <w:rPr>
          <w:b/>
          <w:color w:val="FF0000"/>
          <w:sz w:val="28"/>
          <w:u w:val="single"/>
        </w:rPr>
        <w:t>Resultant Output</w:t>
      </w:r>
    </w:p>
    <w:p w:rsidR="00155CDB" w:rsidRPr="00155CDB" w:rsidRDefault="00155CDB" w:rsidP="00155CDB">
      <w:pPr>
        <w:spacing w:after="100" w:afterAutospacing="1"/>
        <w:ind w:left="1800" w:firstLine="360"/>
        <w:jc w:val="center"/>
        <w:rPr>
          <w:b/>
          <w:color w:val="FF0000"/>
          <w:sz w:val="28"/>
          <w:u w:val="single"/>
        </w:rPr>
      </w:pPr>
    </w:p>
    <w:p w:rsidR="00155CDB" w:rsidRDefault="00155CDB" w:rsidP="00155CDB">
      <w:pPr>
        <w:spacing w:before="100" w:beforeAutospacing="1" w:after="100" w:afterAutospacing="1"/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</w:p>
    <w:p w:rsidR="00155CDB" w:rsidRDefault="0031440F" w:rsidP="00FA7E7F">
      <w:pPr>
        <w:tabs>
          <w:tab w:val="left" w:pos="2407"/>
        </w:tabs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9F1C6" wp14:editId="194D30D1">
                <wp:simplePos x="0" y="0"/>
                <wp:positionH relativeFrom="column">
                  <wp:posOffset>1543685</wp:posOffset>
                </wp:positionH>
                <wp:positionV relativeFrom="paragraph">
                  <wp:posOffset>4401</wp:posOffset>
                </wp:positionV>
                <wp:extent cx="817880" cy="274955"/>
                <wp:effectExtent l="0" t="0" r="20320" b="1079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78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5CDB" w:rsidRPr="00155CDB" w:rsidRDefault="00155CDB">
                            <w:pPr>
                              <w:rPr>
                                <w:color w:val="FF0000"/>
                              </w:rPr>
                            </w:pPr>
                            <w:r w:rsidRPr="00155CDB">
                              <w:rPr>
                                <w:color w:val="FF0000"/>
                              </w:rPr>
                              <w:t>Ci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121.55pt;margin-top:.35pt;width:64.4pt;height:21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">
                <v:textbox>
                  <w:txbxContent>
                    <w:p w:rsidR="00155CDB" w:rsidRPr="00155CDB" w:rsidRDefault="00155CDB">
                      <w:pPr>
                        <w:rPr>
                          <w:color w:val="FF0000"/>
                        </w:rPr>
                      </w:pPr>
                      <w:r w:rsidRPr="00155CDB">
                        <w:rPr>
                          <w:color w:val="FF0000"/>
                        </w:rPr>
                        <w:t>Cit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93F581" wp14:editId="123E36D3">
                <wp:simplePos x="0" y="0"/>
                <wp:positionH relativeFrom="column">
                  <wp:posOffset>2362129</wp:posOffset>
                </wp:positionH>
                <wp:positionV relativeFrom="paragraph">
                  <wp:posOffset>123616</wp:posOffset>
                </wp:positionV>
                <wp:extent cx="294747" cy="204617"/>
                <wp:effectExtent l="0" t="0" r="67310" b="100330"/>
                <wp:wrapNone/>
                <wp:docPr id="19" name="Curved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747" cy="204617"/>
                        </a:xfrm>
                        <a:prstGeom prst="curved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19" o:spid="_x0000_s1026" type="#_x0000_t38" style="position:absolute;margin-left:186pt;margin-top:9.75pt;width:23.2pt;height:16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" adj="10800" strokecolor="#4579b8 [3044]">
                <v:stroke endarrow="open"/>
              </v:shape>
            </w:pict>
          </mc:Fallback>
        </mc:AlternateContent>
      </w:r>
    </w:p>
    <w:p w:rsidR="00155CDB" w:rsidRDefault="00155CDB" w:rsidP="00FA7E7F">
      <w:pPr>
        <w:tabs>
          <w:tab w:val="left" w:pos="2407"/>
        </w:tabs>
      </w:pPr>
    </w:p>
    <w:p w:rsidR="00155CDB" w:rsidRDefault="00155CDB" w:rsidP="00FA7E7F">
      <w:pPr>
        <w:tabs>
          <w:tab w:val="left" w:pos="2407"/>
        </w:tabs>
      </w:pPr>
      <w:r>
        <w:tab/>
      </w:r>
      <w:sdt>
        <w:sdtPr>
          <w:id w:val="1096295458"/>
          <w:citation/>
        </w:sdtPr>
        <w:sdtContent>
          <w:r>
            <w:fldChar w:fldCharType="begin"/>
          </w:r>
          <w:r>
            <w:instrText xml:space="preserve"> CITATION Goe25 \l 1033 </w:instrText>
          </w:r>
          <w:r>
            <w:fldChar w:fldCharType="separate"/>
          </w:r>
          <w:r>
            <w:rPr>
              <w:noProof/>
            </w:rPr>
            <w:t>(Goel, Computer Fundamentals, 2025)</w:t>
          </w:r>
          <w:r>
            <w:fldChar w:fldCharType="end"/>
          </w:r>
        </w:sdtContent>
      </w:sdt>
    </w:p>
    <w:p w:rsidR="00155CDB" w:rsidRPr="00FA7E7F" w:rsidRDefault="00155CDB" w:rsidP="00FA7E7F">
      <w:pPr>
        <w:tabs>
          <w:tab w:val="left" w:pos="2407"/>
        </w:tabs>
      </w:pPr>
      <w:r>
        <w:fldChar w:fldCharType="begin"/>
      </w:r>
      <w:r>
        <w:instrText xml:space="preserve"> XE "</w:instrText>
      </w:r>
      <w:r w:rsidRPr="00894EEB">
        <w:instrText>page</w:instrText>
      </w:r>
      <w:r>
        <w:instrText xml:space="preserve">" </w:instrText>
      </w:r>
      <w:r>
        <w:fldChar w:fldCharType="end"/>
      </w:r>
      <w:r>
        <w:tab/>
      </w:r>
      <w:bookmarkStart w:id="0" w:name="_GoBack"/>
      <w:bookmarkEnd w:id="0"/>
    </w:p>
    <w:sectPr w:rsidR="00155CDB" w:rsidRPr="00FA7E7F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1293" w:rsidRDefault="00DE1293">
      <w:r>
        <w:separator/>
      </w:r>
    </w:p>
  </w:endnote>
  <w:endnote w:type="continuationSeparator" w:id="0">
    <w:p w:rsidR="00DE1293" w:rsidRDefault="00DE1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1440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1440F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63DC3271" wp14:editId="1188150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1293" w:rsidRDefault="00DE1293">
      <w:r>
        <w:separator/>
      </w:r>
    </w:p>
  </w:footnote>
  <w:footnote w:type="continuationSeparator" w:id="0">
    <w:p w:rsidR="00DE1293" w:rsidRDefault="00DE12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DE1293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044CFE" w:rsidRDefault="00155CDB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Insert Caption, Mark Entry and Mark Citation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044CFE" w:rsidRDefault="00155CDB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Insert Caption, Mark Entry and Mark Citation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0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E1293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1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DE1293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7797F"/>
    <w:multiLevelType w:val="hybridMultilevel"/>
    <w:tmpl w:val="A2F2CF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018E6"/>
    <w:multiLevelType w:val="multilevel"/>
    <w:tmpl w:val="B65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744E70"/>
    <w:multiLevelType w:val="hybridMultilevel"/>
    <w:tmpl w:val="5C5A3D8E"/>
    <w:lvl w:ilvl="0" w:tplc="0590E6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18B3AC2"/>
    <w:multiLevelType w:val="hybridMultilevel"/>
    <w:tmpl w:val="B7C44904"/>
    <w:lvl w:ilvl="0" w:tplc="40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5">
    <w:nsid w:val="13AC5121"/>
    <w:multiLevelType w:val="multilevel"/>
    <w:tmpl w:val="49187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6680E"/>
    <w:multiLevelType w:val="multilevel"/>
    <w:tmpl w:val="4FAE3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0664A9"/>
    <w:multiLevelType w:val="multilevel"/>
    <w:tmpl w:val="00203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23497C"/>
    <w:multiLevelType w:val="multilevel"/>
    <w:tmpl w:val="9FA2A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510F81"/>
    <w:multiLevelType w:val="multilevel"/>
    <w:tmpl w:val="CFA6B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F431A7"/>
    <w:multiLevelType w:val="hybridMultilevel"/>
    <w:tmpl w:val="465A7BD8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590E6F8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  <w:sz w:val="18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>
    <w:nsid w:val="284054A9"/>
    <w:multiLevelType w:val="hybridMultilevel"/>
    <w:tmpl w:val="35BE22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1CC16AD"/>
    <w:multiLevelType w:val="hybridMultilevel"/>
    <w:tmpl w:val="31C0DB82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">
    <w:nsid w:val="353E3758"/>
    <w:multiLevelType w:val="hybridMultilevel"/>
    <w:tmpl w:val="E5EE8F96"/>
    <w:lvl w:ilvl="0" w:tplc="0590E6F8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5">
    <w:nsid w:val="3C262E2F"/>
    <w:multiLevelType w:val="multilevel"/>
    <w:tmpl w:val="F7843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4BB014B"/>
    <w:multiLevelType w:val="hybridMultilevel"/>
    <w:tmpl w:val="7752E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472B12C2"/>
    <w:multiLevelType w:val="multilevel"/>
    <w:tmpl w:val="A2563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BB94129"/>
    <w:multiLevelType w:val="multilevel"/>
    <w:tmpl w:val="108C3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E3048C5"/>
    <w:multiLevelType w:val="multilevel"/>
    <w:tmpl w:val="EDE2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F412BF1"/>
    <w:multiLevelType w:val="multilevel"/>
    <w:tmpl w:val="F8F6A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0B037A3"/>
    <w:multiLevelType w:val="multilevel"/>
    <w:tmpl w:val="600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13935C0"/>
    <w:multiLevelType w:val="multilevel"/>
    <w:tmpl w:val="A3744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41156FF"/>
    <w:multiLevelType w:val="multilevel"/>
    <w:tmpl w:val="7E04F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6661CE"/>
    <w:multiLevelType w:val="multilevel"/>
    <w:tmpl w:val="D8A2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721640B"/>
    <w:multiLevelType w:val="multilevel"/>
    <w:tmpl w:val="82FC9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B12A43"/>
    <w:multiLevelType w:val="multilevel"/>
    <w:tmpl w:val="0A80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0D2198B"/>
    <w:multiLevelType w:val="multilevel"/>
    <w:tmpl w:val="33BE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1D2704B"/>
    <w:multiLevelType w:val="multilevel"/>
    <w:tmpl w:val="810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BD0CDD"/>
    <w:multiLevelType w:val="multilevel"/>
    <w:tmpl w:val="70D06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72672CF"/>
    <w:multiLevelType w:val="multilevel"/>
    <w:tmpl w:val="0F34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A0759F1"/>
    <w:multiLevelType w:val="multilevel"/>
    <w:tmpl w:val="7FFC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E3F3E1B"/>
    <w:multiLevelType w:val="multilevel"/>
    <w:tmpl w:val="871C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EC97344"/>
    <w:multiLevelType w:val="multilevel"/>
    <w:tmpl w:val="8200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F613877"/>
    <w:multiLevelType w:val="multilevel"/>
    <w:tmpl w:val="E09C5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1DF4B40"/>
    <w:multiLevelType w:val="multilevel"/>
    <w:tmpl w:val="32C06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4DD0427"/>
    <w:multiLevelType w:val="multilevel"/>
    <w:tmpl w:val="134A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A0F7043"/>
    <w:multiLevelType w:val="multilevel"/>
    <w:tmpl w:val="FE80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DF0312A"/>
    <w:multiLevelType w:val="multilevel"/>
    <w:tmpl w:val="C1381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4"/>
  </w:num>
  <w:num w:numId="3">
    <w:abstractNumId w:val="17"/>
  </w:num>
  <w:num w:numId="4">
    <w:abstractNumId w:val="28"/>
  </w:num>
  <w:num w:numId="5">
    <w:abstractNumId w:val="6"/>
  </w:num>
  <w:num w:numId="6">
    <w:abstractNumId w:val="29"/>
  </w:num>
  <w:num w:numId="7">
    <w:abstractNumId w:val="25"/>
  </w:num>
  <w:num w:numId="8">
    <w:abstractNumId w:val="41"/>
  </w:num>
  <w:num w:numId="9">
    <w:abstractNumId w:val="1"/>
  </w:num>
  <w:num w:numId="10">
    <w:abstractNumId w:val="12"/>
  </w:num>
  <w:num w:numId="11">
    <w:abstractNumId w:val="16"/>
  </w:num>
  <w:num w:numId="12">
    <w:abstractNumId w:val="22"/>
  </w:num>
  <w:num w:numId="13">
    <w:abstractNumId w:val="20"/>
  </w:num>
  <w:num w:numId="14">
    <w:abstractNumId w:val="39"/>
  </w:num>
  <w:num w:numId="15">
    <w:abstractNumId w:val="8"/>
  </w:num>
  <w:num w:numId="16">
    <w:abstractNumId w:val="35"/>
  </w:num>
  <w:num w:numId="17">
    <w:abstractNumId w:val="34"/>
  </w:num>
  <w:num w:numId="18">
    <w:abstractNumId w:val="31"/>
  </w:num>
  <w:num w:numId="19">
    <w:abstractNumId w:val="4"/>
  </w:num>
  <w:num w:numId="20">
    <w:abstractNumId w:val="33"/>
  </w:num>
  <w:num w:numId="21">
    <w:abstractNumId w:val="36"/>
  </w:num>
  <w:num w:numId="22">
    <w:abstractNumId w:val="19"/>
  </w:num>
  <w:num w:numId="23">
    <w:abstractNumId w:val="27"/>
  </w:num>
  <w:num w:numId="24">
    <w:abstractNumId w:val="2"/>
  </w:num>
  <w:num w:numId="25">
    <w:abstractNumId w:val="26"/>
  </w:num>
  <w:num w:numId="26">
    <w:abstractNumId w:val="37"/>
  </w:num>
  <w:num w:numId="27">
    <w:abstractNumId w:val="3"/>
  </w:num>
  <w:num w:numId="28">
    <w:abstractNumId w:val="14"/>
  </w:num>
  <w:num w:numId="29">
    <w:abstractNumId w:val="13"/>
  </w:num>
  <w:num w:numId="30">
    <w:abstractNumId w:val="11"/>
  </w:num>
  <w:num w:numId="31">
    <w:abstractNumId w:val="40"/>
  </w:num>
  <w:num w:numId="32">
    <w:abstractNumId w:val="38"/>
  </w:num>
  <w:num w:numId="33">
    <w:abstractNumId w:val="5"/>
  </w:num>
  <w:num w:numId="34">
    <w:abstractNumId w:val="32"/>
  </w:num>
  <w:num w:numId="35">
    <w:abstractNumId w:val="30"/>
  </w:num>
  <w:num w:numId="36">
    <w:abstractNumId w:val="23"/>
  </w:num>
  <w:num w:numId="37">
    <w:abstractNumId w:val="9"/>
  </w:num>
  <w:num w:numId="38">
    <w:abstractNumId w:val="7"/>
  </w:num>
  <w:num w:numId="39">
    <w:abstractNumId w:val="10"/>
  </w:num>
  <w:num w:numId="40">
    <w:abstractNumId w:val="21"/>
  </w:num>
  <w:num w:numId="41">
    <w:abstractNumId w:val="18"/>
  </w:num>
  <w:num w:numId="42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55CDB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1440F"/>
    <w:rsid w:val="003241EA"/>
    <w:rsid w:val="00326192"/>
    <w:rsid w:val="0033322D"/>
    <w:rsid w:val="00337925"/>
    <w:rsid w:val="003531A9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36AF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35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5417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57221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57D8"/>
    <w:rsid w:val="009903D7"/>
    <w:rsid w:val="0099061A"/>
    <w:rsid w:val="009A3FDF"/>
    <w:rsid w:val="009B17B7"/>
    <w:rsid w:val="009B6295"/>
    <w:rsid w:val="009C4725"/>
    <w:rsid w:val="009C7B09"/>
    <w:rsid w:val="009D1010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247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E1E"/>
    <w:rsid w:val="00DE1293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A0DDC"/>
    <w:rsid w:val="00EA20C7"/>
    <w:rsid w:val="00EB44D8"/>
    <w:rsid w:val="00EB4DD5"/>
    <w:rsid w:val="00EC1589"/>
    <w:rsid w:val="00EE1E82"/>
    <w:rsid w:val="00EE331D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1C38"/>
    <w:rsid w:val="00F621F0"/>
    <w:rsid w:val="00F755C7"/>
    <w:rsid w:val="00F83FA2"/>
    <w:rsid w:val="00F90D3F"/>
    <w:rsid w:val="00F96A73"/>
    <w:rsid w:val="00FA0187"/>
    <w:rsid w:val="00FA49D8"/>
    <w:rsid w:val="00FA4FB3"/>
    <w:rsid w:val="00FA7E7F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us25</b:Tag>
    <b:SourceType>Book</b:SourceType>
    <b:Guid>{EE639E9A-B507-4C3D-8136-681BDE9F9C62}</b:Guid>
    <b:Author>
      <b:Author>
        <b:NameList>
          <b:Person>
            <b:Last>Goel</b:Last>
            <b:First>Sushil</b:First>
          </b:Person>
        </b:NameList>
      </b:Author>
    </b:Author>
    <b:Title>Computer Fundamentals</b:Title>
    <b:Year>2025</b:Year>
    <b:RefOrder>2</b:RefOrder>
  </b:Source>
  <b:Source>
    <b:Tag>Goe25</b:Tag>
    <b:SourceType>Book</b:SourceType>
    <b:Guid>{A8FF4987-0E5A-4492-81AF-E6D247077F53}</b:Guid>
    <b:Author>
      <b:Author>
        <b:NameList>
          <b:Person>
            <b:Last>Goel</b:Last>
            <b:First>Sushil</b:First>
          </b:Person>
        </b:NameList>
      </b:Author>
    </b:Author>
    <b:Title>Computer Fundamentals</b:Title>
    <b:Year>2025</b:Year>
    <b:RefOrder>1</b:RefOrder>
  </b:Source>
</b:Sources>
</file>

<file path=customXml/itemProps1.xml><?xml version="1.0" encoding="utf-8"?>
<ds:datastoreItem xmlns:ds="http://schemas.openxmlformats.org/officeDocument/2006/customXml" ds:itemID="{7C923F36-D93D-4F64-8A54-ACD50BFB3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3-11T09:05:00Z</cp:lastPrinted>
  <dcterms:created xsi:type="dcterms:W3CDTF">2025-03-26T08:49:00Z</dcterms:created>
  <dcterms:modified xsi:type="dcterms:W3CDTF">2025-03-26T08:49:00Z</dcterms:modified>
</cp:coreProperties>
</file>